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64CBE14" w14:textId="77777777" w:rsidR="00CD6758" w:rsidRPr="007A1BB7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1924BD64" w14:textId="7F385A7F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</w:t>
      </w:r>
      <w:bookmarkStart w:id="0" w:name="_GoBack"/>
      <w:bookmarkEnd w:id="0"/>
      <w:r w:rsidRPr="007A1BB7">
        <w:rPr>
          <w:b w:val="0"/>
          <w:bCs w:val="0"/>
          <w:color w:val="444444"/>
          <w:spacing w:val="3"/>
        </w:rPr>
        <w:t xml:space="preserve"> values of DEPARTMENT from Worker table.</w:t>
      </w:r>
    </w:p>
    <w:p w14:paraId="57DD2D1C" w14:textId="0B23F3BB" w:rsidR="00901A32" w:rsidRPr="007A1BB7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901A32"/>
    <w:rsid w:val="009778B2"/>
    <w:rsid w:val="00BC5E6C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7</Words>
  <Characters>2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icrosoft account</cp:lastModifiedBy>
  <cp:revision>2</cp:revision>
  <dcterms:created xsi:type="dcterms:W3CDTF">2022-03-02T18:10:00Z</dcterms:created>
  <dcterms:modified xsi:type="dcterms:W3CDTF">2022-03-02T18:10:00Z</dcterms:modified>
</cp:coreProperties>
</file>